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152"/>
        <w:tblW w:w="11052" w:type="dxa"/>
        <w:tblLayout w:type="fixed"/>
        <w:tblLook w:val="04A0" w:firstRow="1" w:lastRow="0" w:firstColumn="1" w:lastColumn="0" w:noHBand="0" w:noVBand="1"/>
      </w:tblPr>
      <w:tblGrid>
        <w:gridCol w:w="1696"/>
        <w:gridCol w:w="1063"/>
        <w:gridCol w:w="1064"/>
        <w:gridCol w:w="1417"/>
        <w:gridCol w:w="284"/>
        <w:gridCol w:w="1701"/>
        <w:gridCol w:w="1134"/>
        <w:gridCol w:w="992"/>
        <w:gridCol w:w="850"/>
        <w:gridCol w:w="851"/>
      </w:tblGrid>
      <w:tr w:rsidR="00CE41AD" w:rsidRPr="004D0378" w14:paraId="0A3D14CD" w14:textId="77777777" w:rsidTr="000B24F3">
        <w:trPr>
          <w:trHeight w:val="85"/>
        </w:trPr>
        <w:tc>
          <w:tcPr>
            <w:tcW w:w="11052" w:type="dxa"/>
            <w:gridSpan w:val="10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83A28D4" w14:textId="77777777" w:rsidR="00CE41AD" w:rsidRPr="004D0378" w:rsidRDefault="00CE41AD" w:rsidP="000B24F3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شخصات فردی</w:t>
            </w:r>
          </w:p>
        </w:tc>
      </w:tr>
      <w:tr w:rsidR="000B24F3" w:rsidRPr="004D0378" w14:paraId="18E4CE74" w14:textId="77777777" w:rsidTr="000B24F3">
        <w:trPr>
          <w:trHeight w:val="96"/>
        </w:trPr>
        <w:tc>
          <w:tcPr>
            <w:tcW w:w="1696" w:type="dxa"/>
          </w:tcPr>
          <w:p w14:paraId="6453B065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پست الکترونیکی</w:t>
            </w:r>
          </w:p>
        </w:tc>
        <w:tc>
          <w:tcPr>
            <w:tcW w:w="2127" w:type="dxa"/>
            <w:gridSpan w:val="2"/>
          </w:tcPr>
          <w:p w14:paraId="79A30E2C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شماره تماس</w:t>
            </w:r>
          </w:p>
        </w:tc>
        <w:tc>
          <w:tcPr>
            <w:tcW w:w="1417" w:type="dxa"/>
          </w:tcPr>
          <w:p w14:paraId="7F639502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وضعیت اشتغال</w:t>
            </w:r>
          </w:p>
        </w:tc>
        <w:tc>
          <w:tcPr>
            <w:tcW w:w="1985" w:type="dxa"/>
            <w:gridSpan w:val="2"/>
          </w:tcPr>
          <w:p w14:paraId="2A5864A4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وضعیت تاهل</w:t>
            </w:r>
          </w:p>
        </w:tc>
        <w:tc>
          <w:tcPr>
            <w:tcW w:w="1134" w:type="dxa"/>
          </w:tcPr>
          <w:p w14:paraId="1C19A53F" w14:textId="77777777" w:rsidR="000B24F3" w:rsidRPr="004D0378" w:rsidRDefault="000B24F3" w:rsidP="000B24F3">
            <w:pPr>
              <w:tabs>
                <w:tab w:val="left" w:pos="330"/>
                <w:tab w:val="center" w:pos="955"/>
              </w:tabs>
              <w:bidi/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محل سکونت</w:t>
            </w:r>
          </w:p>
        </w:tc>
        <w:tc>
          <w:tcPr>
            <w:tcW w:w="992" w:type="dxa"/>
          </w:tcPr>
          <w:p w14:paraId="1EE5282C" w14:textId="77777777" w:rsidR="000B24F3" w:rsidRPr="004D0378" w:rsidRDefault="000B24F3" w:rsidP="000B24F3">
            <w:pPr>
              <w:tabs>
                <w:tab w:val="left" w:pos="330"/>
                <w:tab w:val="center" w:pos="955"/>
              </w:tabs>
              <w:bidi/>
              <w:spacing w:before="240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سال تولد</w:t>
            </w:r>
          </w:p>
        </w:tc>
        <w:tc>
          <w:tcPr>
            <w:tcW w:w="1701" w:type="dxa"/>
            <w:gridSpan w:val="2"/>
          </w:tcPr>
          <w:p w14:paraId="5842E1FF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نام و نام خانوادگی</w:t>
            </w:r>
          </w:p>
        </w:tc>
      </w:tr>
      <w:tr w:rsidR="000B24F3" w:rsidRPr="004D0378" w14:paraId="15709987" w14:textId="77777777" w:rsidTr="000B24F3">
        <w:trPr>
          <w:trHeight w:val="96"/>
        </w:trPr>
        <w:tc>
          <w:tcPr>
            <w:tcW w:w="1696" w:type="dxa"/>
          </w:tcPr>
          <w:p w14:paraId="1CD0F150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2127" w:type="dxa"/>
            <w:gridSpan w:val="2"/>
          </w:tcPr>
          <w:p w14:paraId="16C6543F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417" w:type="dxa"/>
          </w:tcPr>
          <w:p w14:paraId="519AA19E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985" w:type="dxa"/>
            <w:gridSpan w:val="2"/>
          </w:tcPr>
          <w:p w14:paraId="34371519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134" w:type="dxa"/>
          </w:tcPr>
          <w:p w14:paraId="40312CBC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992" w:type="dxa"/>
          </w:tcPr>
          <w:p w14:paraId="398DFB2B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gridSpan w:val="2"/>
          </w:tcPr>
          <w:p w14:paraId="16E9766B" w14:textId="77777777" w:rsidR="000B24F3" w:rsidRPr="004D0378" w:rsidRDefault="000B24F3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CE41AD" w:rsidRPr="004D0378" w14:paraId="7591E4F4" w14:textId="77777777" w:rsidTr="000B24F3">
        <w:tc>
          <w:tcPr>
            <w:tcW w:w="11052" w:type="dxa"/>
            <w:gridSpan w:val="10"/>
            <w:shd w:val="clear" w:color="auto" w:fill="D0CECE" w:themeFill="background2" w:themeFillShade="E6"/>
          </w:tcPr>
          <w:p w14:paraId="1BBE7B6E" w14:textId="77777777" w:rsidR="00CE41AD" w:rsidRPr="004D0378" w:rsidRDefault="00CE41AD" w:rsidP="000B24F3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شخصات تحصیلی</w:t>
            </w:r>
          </w:p>
        </w:tc>
      </w:tr>
      <w:tr w:rsidR="00CE41AD" w:rsidRPr="004D0378" w14:paraId="7F334260" w14:textId="77777777" w:rsidTr="00FB5C23">
        <w:tc>
          <w:tcPr>
            <w:tcW w:w="1696" w:type="dxa"/>
          </w:tcPr>
          <w:p w14:paraId="7909551B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رتبه آزمون ارشد</w:t>
            </w:r>
          </w:p>
        </w:tc>
        <w:tc>
          <w:tcPr>
            <w:tcW w:w="2127" w:type="dxa"/>
            <w:gridSpan w:val="2"/>
          </w:tcPr>
          <w:p w14:paraId="7612DF5F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تعداد نیمسال</w:t>
            </w:r>
          </w:p>
        </w:tc>
        <w:tc>
          <w:tcPr>
            <w:tcW w:w="1701" w:type="dxa"/>
            <w:gridSpan w:val="2"/>
          </w:tcPr>
          <w:p w14:paraId="4D103560" w14:textId="068DA8F6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سال پایان</w:t>
            </w:r>
          </w:p>
        </w:tc>
        <w:tc>
          <w:tcPr>
            <w:tcW w:w="1701" w:type="dxa"/>
          </w:tcPr>
          <w:p w14:paraId="01DC7314" w14:textId="1580AFBC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 w:hint="cs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سال ورود</w:t>
            </w:r>
          </w:p>
        </w:tc>
        <w:tc>
          <w:tcPr>
            <w:tcW w:w="2126" w:type="dxa"/>
            <w:gridSpan w:val="2"/>
          </w:tcPr>
          <w:p w14:paraId="01377985" w14:textId="216842EE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معدل</w:t>
            </w:r>
            <w:r w:rsidR="00FB5C23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کتبی</w:t>
            </w: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کارشناسی</w:t>
            </w:r>
          </w:p>
        </w:tc>
        <w:tc>
          <w:tcPr>
            <w:tcW w:w="1701" w:type="dxa"/>
            <w:gridSpan w:val="2"/>
          </w:tcPr>
          <w:p w14:paraId="483DA016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دانشگاه کارشناسی</w:t>
            </w:r>
          </w:p>
        </w:tc>
      </w:tr>
      <w:tr w:rsidR="00CE41AD" w:rsidRPr="004D0378" w14:paraId="23CEAE51" w14:textId="77777777" w:rsidTr="00FB5C23">
        <w:trPr>
          <w:trHeight w:val="682"/>
        </w:trPr>
        <w:tc>
          <w:tcPr>
            <w:tcW w:w="1696" w:type="dxa"/>
          </w:tcPr>
          <w:p w14:paraId="6C865A87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  <w:tc>
          <w:tcPr>
            <w:tcW w:w="2127" w:type="dxa"/>
            <w:gridSpan w:val="2"/>
          </w:tcPr>
          <w:p w14:paraId="794BDE68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  <w:tc>
          <w:tcPr>
            <w:tcW w:w="1701" w:type="dxa"/>
            <w:gridSpan w:val="2"/>
          </w:tcPr>
          <w:p w14:paraId="6EA0353D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  <w:tc>
          <w:tcPr>
            <w:tcW w:w="1701" w:type="dxa"/>
          </w:tcPr>
          <w:p w14:paraId="13274FF0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  <w:tc>
          <w:tcPr>
            <w:tcW w:w="2126" w:type="dxa"/>
            <w:gridSpan w:val="2"/>
          </w:tcPr>
          <w:p w14:paraId="66325784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  <w:tc>
          <w:tcPr>
            <w:tcW w:w="1701" w:type="dxa"/>
            <w:gridSpan w:val="2"/>
          </w:tcPr>
          <w:p w14:paraId="34545F09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</w:tr>
      <w:tr w:rsidR="00FB5C23" w:rsidRPr="004D0378" w14:paraId="1FB981B4" w14:textId="77777777" w:rsidTr="00FB5C23">
        <w:tc>
          <w:tcPr>
            <w:tcW w:w="1696" w:type="dxa"/>
          </w:tcPr>
          <w:p w14:paraId="4B022F4B" w14:textId="77777777" w:rsidR="00FB5C23" w:rsidRPr="004D0378" w:rsidRDefault="00FB5C23" w:rsidP="00FB5C2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رتبه آزمون دکتری</w:t>
            </w:r>
          </w:p>
        </w:tc>
        <w:tc>
          <w:tcPr>
            <w:tcW w:w="2127" w:type="dxa"/>
            <w:gridSpan w:val="2"/>
          </w:tcPr>
          <w:p w14:paraId="2DDD303B" w14:textId="77777777" w:rsidR="00FB5C23" w:rsidRPr="004D0378" w:rsidRDefault="00FB5C23" w:rsidP="00FB5C2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تعداد نیمسال</w:t>
            </w:r>
          </w:p>
        </w:tc>
        <w:tc>
          <w:tcPr>
            <w:tcW w:w="1701" w:type="dxa"/>
            <w:gridSpan w:val="2"/>
          </w:tcPr>
          <w:p w14:paraId="19901510" w14:textId="0397A65F" w:rsidR="00FB5C23" w:rsidRPr="004D0378" w:rsidRDefault="00FB5C23" w:rsidP="00FB5C2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سال پایان</w:t>
            </w:r>
          </w:p>
        </w:tc>
        <w:tc>
          <w:tcPr>
            <w:tcW w:w="1701" w:type="dxa"/>
          </w:tcPr>
          <w:p w14:paraId="4784C12E" w14:textId="6BD640CB" w:rsidR="00FB5C23" w:rsidRPr="004D0378" w:rsidRDefault="00FB5C23" w:rsidP="00FB5C2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سال ورود</w:t>
            </w:r>
          </w:p>
        </w:tc>
        <w:tc>
          <w:tcPr>
            <w:tcW w:w="2126" w:type="dxa"/>
            <w:gridSpan w:val="2"/>
          </w:tcPr>
          <w:p w14:paraId="4AF3EEA8" w14:textId="2637B319" w:rsidR="00FB5C23" w:rsidRPr="004D0378" w:rsidRDefault="00FB5C23" w:rsidP="00FB5C2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معدل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کتبی</w:t>
            </w: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ارشد</w:t>
            </w:r>
          </w:p>
        </w:tc>
        <w:tc>
          <w:tcPr>
            <w:tcW w:w="1701" w:type="dxa"/>
            <w:gridSpan w:val="2"/>
          </w:tcPr>
          <w:p w14:paraId="0B1780EC" w14:textId="77777777" w:rsidR="00FB5C23" w:rsidRPr="004D0378" w:rsidRDefault="00FB5C23" w:rsidP="00FB5C2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دانشگاه ارشد</w:t>
            </w:r>
          </w:p>
        </w:tc>
      </w:tr>
      <w:tr w:rsidR="00CE41AD" w:rsidRPr="004D0378" w14:paraId="38DEA7D9" w14:textId="77777777" w:rsidTr="00FB5C23">
        <w:trPr>
          <w:trHeight w:val="85"/>
        </w:trPr>
        <w:tc>
          <w:tcPr>
            <w:tcW w:w="1696" w:type="dxa"/>
          </w:tcPr>
          <w:p w14:paraId="2AB19110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2127" w:type="dxa"/>
            <w:gridSpan w:val="2"/>
          </w:tcPr>
          <w:p w14:paraId="7916CEE7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gridSpan w:val="2"/>
          </w:tcPr>
          <w:p w14:paraId="7B0C67AE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</w:tcPr>
          <w:p w14:paraId="25F2707A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gridSpan w:val="2"/>
          </w:tcPr>
          <w:p w14:paraId="60D1D24F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gridSpan w:val="2"/>
          </w:tcPr>
          <w:p w14:paraId="6C7E004E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CE41AD" w:rsidRPr="004D0378" w14:paraId="4D4142FC" w14:textId="77777777" w:rsidTr="000B24F3">
        <w:trPr>
          <w:trHeight w:val="96"/>
        </w:trPr>
        <w:tc>
          <w:tcPr>
            <w:tcW w:w="1696" w:type="dxa"/>
            <w:tcBorders>
              <w:bottom w:val="single" w:sz="4" w:space="0" w:color="auto"/>
            </w:tcBorders>
          </w:tcPr>
          <w:p w14:paraId="50D9FEE1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  <w:tc>
          <w:tcPr>
            <w:tcW w:w="2127" w:type="dxa"/>
            <w:gridSpan w:val="2"/>
            <w:tcBorders>
              <w:bottom w:val="single" w:sz="4" w:space="0" w:color="auto"/>
            </w:tcBorders>
          </w:tcPr>
          <w:p w14:paraId="5613EFC7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استاد راهنما</w:t>
            </w:r>
          </w:p>
        </w:tc>
        <w:tc>
          <w:tcPr>
            <w:tcW w:w="5528" w:type="dxa"/>
            <w:gridSpan w:val="5"/>
            <w:tcBorders>
              <w:bottom w:val="single" w:sz="4" w:space="0" w:color="auto"/>
            </w:tcBorders>
          </w:tcPr>
          <w:p w14:paraId="55E290AA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6FD4AEC2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موضوع پایان نامه</w:t>
            </w:r>
          </w:p>
        </w:tc>
      </w:tr>
      <w:tr w:rsidR="00CE41AD" w:rsidRPr="004D0378" w14:paraId="13AC83AD" w14:textId="77777777" w:rsidTr="000B24F3">
        <w:trPr>
          <w:trHeight w:val="96"/>
        </w:trPr>
        <w:tc>
          <w:tcPr>
            <w:tcW w:w="11052" w:type="dxa"/>
            <w:gridSpan w:val="10"/>
            <w:shd w:val="clear" w:color="auto" w:fill="D0CECE" w:themeFill="background2" w:themeFillShade="E6"/>
          </w:tcPr>
          <w:p w14:paraId="5BB396C9" w14:textId="77777777" w:rsidR="00CE41AD" w:rsidRPr="004D0378" w:rsidRDefault="00CE41AD" w:rsidP="000B24F3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برگزیده در جشنواره های</w:t>
            </w:r>
          </w:p>
        </w:tc>
      </w:tr>
      <w:tr w:rsidR="00CE41AD" w:rsidRPr="004D0378" w14:paraId="59CC06F4" w14:textId="77777777" w:rsidTr="000B24F3">
        <w:tc>
          <w:tcPr>
            <w:tcW w:w="1696" w:type="dxa"/>
          </w:tcPr>
          <w:p w14:paraId="5C44317A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نوع و نمره زبان</w:t>
            </w:r>
          </w:p>
        </w:tc>
        <w:tc>
          <w:tcPr>
            <w:tcW w:w="2127" w:type="dxa"/>
            <w:gridSpan w:val="2"/>
          </w:tcPr>
          <w:p w14:paraId="3F2B06E9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المپیاد علمی دانشجویی</w:t>
            </w:r>
          </w:p>
        </w:tc>
        <w:tc>
          <w:tcPr>
            <w:tcW w:w="1417" w:type="dxa"/>
          </w:tcPr>
          <w:p w14:paraId="70B50091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ابن سینا</w:t>
            </w:r>
          </w:p>
        </w:tc>
        <w:tc>
          <w:tcPr>
            <w:tcW w:w="1985" w:type="dxa"/>
            <w:gridSpan w:val="2"/>
          </w:tcPr>
          <w:p w14:paraId="6AE3B867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رازی</w:t>
            </w:r>
          </w:p>
        </w:tc>
        <w:tc>
          <w:tcPr>
            <w:tcW w:w="2126" w:type="dxa"/>
            <w:gridSpan w:val="2"/>
          </w:tcPr>
          <w:p w14:paraId="3D263FD4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فارابی</w:t>
            </w:r>
          </w:p>
        </w:tc>
        <w:tc>
          <w:tcPr>
            <w:tcW w:w="1701" w:type="dxa"/>
            <w:gridSpan w:val="2"/>
          </w:tcPr>
          <w:p w14:paraId="7F6B7DF4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خوارزمی</w:t>
            </w:r>
          </w:p>
        </w:tc>
      </w:tr>
      <w:tr w:rsidR="00CE41AD" w:rsidRPr="004D0378" w14:paraId="682FF7F8" w14:textId="77777777" w:rsidTr="000B24F3">
        <w:tc>
          <w:tcPr>
            <w:tcW w:w="1696" w:type="dxa"/>
          </w:tcPr>
          <w:p w14:paraId="0333AEAA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2127" w:type="dxa"/>
            <w:gridSpan w:val="2"/>
          </w:tcPr>
          <w:p w14:paraId="70C05213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417" w:type="dxa"/>
          </w:tcPr>
          <w:p w14:paraId="1D198417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985" w:type="dxa"/>
            <w:gridSpan w:val="2"/>
          </w:tcPr>
          <w:p w14:paraId="76ED2105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2126" w:type="dxa"/>
            <w:gridSpan w:val="2"/>
          </w:tcPr>
          <w:p w14:paraId="0218C5A4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gridSpan w:val="2"/>
          </w:tcPr>
          <w:p w14:paraId="0B62CBC5" w14:textId="77777777" w:rsidR="00CE41AD" w:rsidRPr="004D0378" w:rsidRDefault="00CE41AD" w:rsidP="000B24F3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CE41AD" w:rsidRPr="004D0378" w14:paraId="7F49A1D2" w14:textId="77777777" w:rsidTr="000B24F3">
        <w:trPr>
          <w:trHeight w:val="547"/>
        </w:trPr>
        <w:tc>
          <w:tcPr>
            <w:tcW w:w="11052" w:type="dxa"/>
            <w:gridSpan w:val="10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7B5176DB" w14:textId="77777777" w:rsidR="00CE41AD" w:rsidRPr="004D0378" w:rsidRDefault="00CE41AD" w:rsidP="000B24F3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تعداد </w:t>
            </w:r>
            <w:r w:rsidR="009363D2"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سناد</w:t>
            </w: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چاپ شده</w:t>
            </w:r>
            <w:r w:rsidR="000B24F3"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(و یا دارای نامه ی پذیرش (اکسپت) نهایی)</w:t>
            </w:r>
          </w:p>
        </w:tc>
      </w:tr>
      <w:tr w:rsidR="00166E05" w:rsidRPr="004D0378" w14:paraId="63B206D6" w14:textId="77777777" w:rsidTr="00A440CB">
        <w:trPr>
          <w:trHeight w:val="472"/>
        </w:trPr>
        <w:tc>
          <w:tcPr>
            <w:tcW w:w="1696" w:type="dxa"/>
          </w:tcPr>
          <w:p w14:paraId="46D1F5A4" w14:textId="347D5AFB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ثبت اختراع</w:t>
            </w:r>
          </w:p>
        </w:tc>
        <w:tc>
          <w:tcPr>
            <w:tcW w:w="1063" w:type="dxa"/>
          </w:tcPr>
          <w:p w14:paraId="4BE47152" w14:textId="1179CDD6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کنفرانس ملی</w:t>
            </w:r>
          </w:p>
        </w:tc>
        <w:tc>
          <w:tcPr>
            <w:tcW w:w="1064" w:type="dxa"/>
          </w:tcPr>
          <w:p w14:paraId="7FC97442" w14:textId="180DEA50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کنفرانس بین المللی</w:t>
            </w:r>
          </w:p>
        </w:tc>
        <w:tc>
          <w:tcPr>
            <w:tcW w:w="1417" w:type="dxa"/>
          </w:tcPr>
          <w:p w14:paraId="6E7E0674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علمی ترویجی</w:t>
            </w:r>
          </w:p>
        </w:tc>
        <w:tc>
          <w:tcPr>
            <w:tcW w:w="1985" w:type="dxa"/>
            <w:gridSpan w:val="2"/>
          </w:tcPr>
          <w:p w14:paraId="73CA815B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علمی پژوهشی فارسی</w:t>
            </w:r>
          </w:p>
        </w:tc>
        <w:tc>
          <w:tcPr>
            <w:tcW w:w="2126" w:type="dxa"/>
            <w:gridSpan w:val="2"/>
          </w:tcPr>
          <w:p w14:paraId="3AD16B95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علمی پژوهشی انگلیسی</w:t>
            </w:r>
          </w:p>
        </w:tc>
        <w:tc>
          <w:tcPr>
            <w:tcW w:w="850" w:type="dxa"/>
          </w:tcPr>
          <w:p w14:paraId="0F18FFC9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کتاب</w:t>
            </w:r>
          </w:p>
        </w:tc>
        <w:tc>
          <w:tcPr>
            <w:tcW w:w="851" w:type="dxa"/>
          </w:tcPr>
          <w:p w14:paraId="4D196E87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  <w:r w:rsidRPr="004D0378">
              <w:rPr>
                <w:rFonts w:asciiTheme="majorBidi" w:hAnsiTheme="majorBidi" w:cs="B Nazanin"/>
                <w:b/>
                <w:bCs/>
              </w:rPr>
              <w:t>ISI</w:t>
            </w:r>
          </w:p>
        </w:tc>
      </w:tr>
      <w:tr w:rsidR="00166E05" w:rsidRPr="004D0378" w14:paraId="5D2EB358" w14:textId="77777777" w:rsidTr="00CB4426">
        <w:trPr>
          <w:trHeight w:val="768"/>
        </w:trPr>
        <w:tc>
          <w:tcPr>
            <w:tcW w:w="1696" w:type="dxa"/>
          </w:tcPr>
          <w:p w14:paraId="3FBD18C2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  <w:tc>
          <w:tcPr>
            <w:tcW w:w="1063" w:type="dxa"/>
          </w:tcPr>
          <w:p w14:paraId="3C8204F6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  <w:tc>
          <w:tcPr>
            <w:tcW w:w="1064" w:type="dxa"/>
          </w:tcPr>
          <w:p w14:paraId="546B9C39" w14:textId="310C360B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  <w:tc>
          <w:tcPr>
            <w:tcW w:w="1417" w:type="dxa"/>
          </w:tcPr>
          <w:p w14:paraId="3F551711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  <w:tc>
          <w:tcPr>
            <w:tcW w:w="1985" w:type="dxa"/>
            <w:gridSpan w:val="2"/>
          </w:tcPr>
          <w:p w14:paraId="3E62B148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  <w:tc>
          <w:tcPr>
            <w:tcW w:w="2126" w:type="dxa"/>
            <w:gridSpan w:val="2"/>
          </w:tcPr>
          <w:p w14:paraId="6B37E348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  <w:tc>
          <w:tcPr>
            <w:tcW w:w="850" w:type="dxa"/>
          </w:tcPr>
          <w:p w14:paraId="5A172FF9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  <w:tc>
          <w:tcPr>
            <w:tcW w:w="851" w:type="dxa"/>
          </w:tcPr>
          <w:p w14:paraId="4698562C" w14:textId="77777777" w:rsidR="00166E05" w:rsidRPr="004D0378" w:rsidRDefault="00166E05" w:rsidP="00166E05">
            <w:pPr>
              <w:spacing w:before="240"/>
              <w:jc w:val="center"/>
              <w:rPr>
                <w:rFonts w:asciiTheme="majorBidi" w:hAnsiTheme="majorBidi" w:cs="B Nazanin"/>
                <w:b/>
                <w:bCs/>
              </w:rPr>
            </w:pPr>
          </w:p>
        </w:tc>
      </w:tr>
      <w:tr w:rsidR="00166E05" w:rsidRPr="004D0378" w14:paraId="03A5D168" w14:textId="77777777" w:rsidTr="000B24F3">
        <w:trPr>
          <w:trHeight w:val="85"/>
        </w:trPr>
        <w:tc>
          <w:tcPr>
            <w:tcW w:w="11052" w:type="dxa"/>
            <w:gridSpan w:val="10"/>
            <w:shd w:val="clear" w:color="auto" w:fill="D0CECE" w:themeFill="background2" w:themeFillShade="E6"/>
            <w:vAlign w:val="center"/>
          </w:tcPr>
          <w:p w14:paraId="63A31D3E" w14:textId="75C1993E" w:rsidR="00166E05" w:rsidRPr="004D0378" w:rsidRDefault="00166E05" w:rsidP="00166E05">
            <w:pPr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ولویت انتخاب دانشگاه</w:t>
            </w: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softHyphen/>
              <w:t xml:space="preserve">ها 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 </w:t>
            </w: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 سازمان سنجش</w:t>
            </w:r>
          </w:p>
        </w:tc>
      </w:tr>
      <w:tr w:rsidR="00166E05" w:rsidRPr="004D0378" w14:paraId="62FB010C" w14:textId="77777777" w:rsidTr="000B24F3">
        <w:trPr>
          <w:trHeight w:val="768"/>
        </w:trPr>
        <w:tc>
          <w:tcPr>
            <w:tcW w:w="1696" w:type="dxa"/>
            <w:vAlign w:val="center"/>
          </w:tcPr>
          <w:p w14:paraId="0B5F3C41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6-</w:t>
            </w:r>
          </w:p>
        </w:tc>
        <w:tc>
          <w:tcPr>
            <w:tcW w:w="2127" w:type="dxa"/>
            <w:gridSpan w:val="2"/>
            <w:vAlign w:val="center"/>
          </w:tcPr>
          <w:p w14:paraId="5F97494D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5-</w:t>
            </w:r>
          </w:p>
        </w:tc>
        <w:tc>
          <w:tcPr>
            <w:tcW w:w="1417" w:type="dxa"/>
            <w:vAlign w:val="center"/>
          </w:tcPr>
          <w:p w14:paraId="49E3F7F2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4-</w:t>
            </w:r>
          </w:p>
        </w:tc>
        <w:tc>
          <w:tcPr>
            <w:tcW w:w="1985" w:type="dxa"/>
            <w:gridSpan w:val="2"/>
            <w:vAlign w:val="center"/>
          </w:tcPr>
          <w:p w14:paraId="49ABEB1C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3-</w:t>
            </w:r>
          </w:p>
        </w:tc>
        <w:tc>
          <w:tcPr>
            <w:tcW w:w="2126" w:type="dxa"/>
            <w:gridSpan w:val="2"/>
            <w:vAlign w:val="center"/>
          </w:tcPr>
          <w:p w14:paraId="63677619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2-</w:t>
            </w:r>
          </w:p>
        </w:tc>
        <w:tc>
          <w:tcPr>
            <w:tcW w:w="1701" w:type="dxa"/>
            <w:gridSpan w:val="2"/>
            <w:vAlign w:val="center"/>
          </w:tcPr>
          <w:p w14:paraId="132A90A0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1-</w:t>
            </w:r>
          </w:p>
        </w:tc>
      </w:tr>
      <w:tr w:rsidR="00166E05" w:rsidRPr="004D0378" w14:paraId="62AD63C2" w14:textId="77777777" w:rsidTr="000B24F3">
        <w:trPr>
          <w:trHeight w:val="145"/>
        </w:trPr>
        <w:tc>
          <w:tcPr>
            <w:tcW w:w="11052" w:type="dxa"/>
            <w:gridSpan w:val="10"/>
            <w:shd w:val="clear" w:color="auto" w:fill="D0CECE" w:themeFill="background2" w:themeFillShade="E6"/>
            <w:vAlign w:val="center"/>
          </w:tcPr>
          <w:p w14:paraId="526408AB" w14:textId="77777777" w:rsidR="00166E05" w:rsidRPr="004D0378" w:rsidRDefault="00166E05" w:rsidP="00166E05">
            <w:pPr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ولویت انتخاب استاد راهنما</w:t>
            </w:r>
          </w:p>
        </w:tc>
      </w:tr>
      <w:tr w:rsidR="00166E05" w:rsidRPr="004D0378" w14:paraId="5DDC56BD" w14:textId="77777777" w:rsidTr="000B24F3">
        <w:trPr>
          <w:trHeight w:val="768"/>
        </w:trPr>
        <w:tc>
          <w:tcPr>
            <w:tcW w:w="1696" w:type="dxa"/>
            <w:vAlign w:val="center"/>
          </w:tcPr>
          <w:p w14:paraId="30D8E8F0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6-</w:t>
            </w:r>
          </w:p>
        </w:tc>
        <w:tc>
          <w:tcPr>
            <w:tcW w:w="2127" w:type="dxa"/>
            <w:gridSpan w:val="2"/>
            <w:vAlign w:val="center"/>
          </w:tcPr>
          <w:p w14:paraId="0C6D0267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5-</w:t>
            </w:r>
          </w:p>
        </w:tc>
        <w:tc>
          <w:tcPr>
            <w:tcW w:w="1417" w:type="dxa"/>
            <w:vAlign w:val="center"/>
          </w:tcPr>
          <w:p w14:paraId="4D01DA45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4-</w:t>
            </w:r>
          </w:p>
        </w:tc>
        <w:tc>
          <w:tcPr>
            <w:tcW w:w="1985" w:type="dxa"/>
            <w:gridSpan w:val="2"/>
            <w:vAlign w:val="center"/>
          </w:tcPr>
          <w:p w14:paraId="5B1F7363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3-</w:t>
            </w:r>
          </w:p>
        </w:tc>
        <w:tc>
          <w:tcPr>
            <w:tcW w:w="2126" w:type="dxa"/>
            <w:gridSpan w:val="2"/>
            <w:vAlign w:val="center"/>
          </w:tcPr>
          <w:p w14:paraId="609A9380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2-</w:t>
            </w:r>
          </w:p>
        </w:tc>
        <w:tc>
          <w:tcPr>
            <w:tcW w:w="1701" w:type="dxa"/>
            <w:gridSpan w:val="2"/>
            <w:vAlign w:val="center"/>
          </w:tcPr>
          <w:p w14:paraId="25197CFA" w14:textId="77777777" w:rsidR="00166E05" w:rsidRPr="004D0378" w:rsidRDefault="00166E05" w:rsidP="00166E05">
            <w:pPr>
              <w:spacing w:before="240"/>
              <w:jc w:val="right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  <w:lang w:bidi="fa-IR"/>
              </w:rPr>
              <w:t>1-</w:t>
            </w:r>
          </w:p>
        </w:tc>
      </w:tr>
    </w:tbl>
    <w:p w14:paraId="68F87B48" w14:textId="77777777" w:rsidR="00BD026B" w:rsidRPr="004D0378" w:rsidRDefault="00BD026B">
      <w:pPr>
        <w:rPr>
          <w:rFonts w:asciiTheme="majorBidi" w:hAnsiTheme="majorBidi" w:cs="B Nazanin"/>
          <w:b/>
          <w:bCs/>
          <w:rtl/>
        </w:rPr>
      </w:pPr>
    </w:p>
    <w:p w14:paraId="4501AC9C" w14:textId="77777777" w:rsidR="004D0378" w:rsidRPr="004D0378" w:rsidRDefault="004D0378">
      <w:pPr>
        <w:rPr>
          <w:rFonts w:asciiTheme="majorBidi" w:hAnsiTheme="majorBidi" w:cs="B Nazanin"/>
          <w:b/>
          <w:bCs/>
          <w:rtl/>
        </w:rPr>
      </w:pPr>
    </w:p>
    <w:p w14:paraId="7AB872AD" w14:textId="77777777" w:rsidR="004D0378" w:rsidRPr="004D0378" w:rsidRDefault="004D0378">
      <w:pPr>
        <w:rPr>
          <w:rFonts w:asciiTheme="majorBidi" w:hAnsiTheme="majorBidi" w:cs="B Nazanin"/>
          <w:rtl/>
        </w:rPr>
      </w:pPr>
    </w:p>
    <w:p w14:paraId="553F7554" w14:textId="77777777" w:rsidR="004D0378" w:rsidRPr="004D0378" w:rsidRDefault="004D0378">
      <w:pPr>
        <w:rPr>
          <w:rFonts w:asciiTheme="majorBidi" w:hAnsiTheme="majorBidi" w:cs="B Nazanin"/>
          <w:rtl/>
        </w:rPr>
      </w:pPr>
    </w:p>
    <w:p w14:paraId="6FE1E972" w14:textId="77777777" w:rsidR="004D0378" w:rsidRPr="004D0378" w:rsidRDefault="004D0378" w:rsidP="004D0378">
      <w:pPr>
        <w:bidi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4D0378">
        <w:rPr>
          <w:rFonts w:asciiTheme="majorBidi" w:hAnsiTheme="majorBidi" w:cs="B Nazanin"/>
          <w:b/>
          <w:bCs/>
          <w:rtl/>
          <w:lang w:bidi="fa-IR"/>
        </w:rPr>
        <w:lastRenderedPageBreak/>
        <w:t xml:space="preserve">            به سؤالات ذيل بطور مختصر و روشن پاسخ دهيد    </w:t>
      </w:r>
    </w:p>
    <w:tbl>
      <w:tblPr>
        <w:bidiVisual/>
        <w:tblW w:w="11582" w:type="dxa"/>
        <w:tblInd w:w="1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582"/>
      </w:tblGrid>
      <w:tr w:rsidR="004D0378" w:rsidRPr="004D0378" w14:paraId="6D4FE4CE" w14:textId="77777777" w:rsidTr="004D0378">
        <w:trPr>
          <w:trHeight w:val="346"/>
        </w:trPr>
        <w:tc>
          <w:tcPr>
            <w:tcW w:w="11582" w:type="dxa"/>
            <w:shd w:val="clear" w:color="auto" w:fill="auto"/>
          </w:tcPr>
          <w:p w14:paraId="04DC93FA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sz w:val="8"/>
                <w:szCs w:val="8"/>
                <w:rtl/>
              </w:rPr>
            </w:pPr>
          </w:p>
          <w:p w14:paraId="45295D09" w14:textId="464481FC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1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>-  برچه نرم افزارهای کامپیوتری مسلط می باشید؟</w:t>
            </w:r>
          </w:p>
          <w:p w14:paraId="5EE2EFAB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43116550" w14:textId="7D48FFD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2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>- سوابق برجسته ورزشی/هنری/فرهنگی خود را درج نمائید:</w:t>
            </w:r>
          </w:p>
          <w:p w14:paraId="5047BE4E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6B5C8888" w14:textId="353DEDE0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3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>- هزينه زندگي شما در دوره تحصيل چگونه تامين خواهد شد؟</w:t>
            </w:r>
          </w:p>
          <w:p w14:paraId="57EEAD36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604E3FCC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34F24EF3" w14:textId="38B3B4E9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4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>-  از چه سازمانی بورس تحصیلی دریافت کرده اید؟  از نظر سازمان مربوطه ضوابط كار در طي تحصيل شما چگونه است؟</w:t>
            </w:r>
          </w:p>
          <w:p w14:paraId="72AAF0AA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22DF9E59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77CA8815" w14:textId="0E127FCB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5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-به چه نوع همکاری با دانشکده علاقه دارید؟ حل تمرین دورس </w:t>
            </w:r>
            <w:r w:rsidRPr="004D0378">
              <w:rPr>
                <w:rFonts w:asciiTheme="majorBidi" w:hAnsiTheme="majorBidi" w:cs="B Nazanin"/>
                <w:b/>
                <w:bCs/>
              </w:rPr>
              <w:sym w:font="Wingdings 2" w:char="F0A3"/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  همکاری در آزمایشگاه ها و کارگاه ها</w:t>
            </w:r>
            <w:r w:rsidRPr="004D0378">
              <w:rPr>
                <w:rFonts w:asciiTheme="majorBidi" w:hAnsiTheme="majorBidi" w:cs="B Nazanin"/>
                <w:b/>
                <w:bCs/>
              </w:rPr>
              <w:sym w:font="Wingdings 2" w:char="F0A3"/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 سایر:</w:t>
            </w:r>
          </w:p>
          <w:p w14:paraId="2FD37FF9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5CB36414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69134707" w14:textId="56998B41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6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-  چه ویژگیهایی(عمومی/ اخلاقی/علمی) در خود می بینید که بر اساس آنها انتخاب شما ترجیح داده شود؟ </w:t>
            </w:r>
          </w:p>
          <w:p w14:paraId="3780043E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7F3346FE" w14:textId="327A7991" w:rsidR="004D0378" w:rsidRDefault="004D0378" w:rsidP="004D0378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4D0378">
              <w:rPr>
                <w:rFonts w:asciiTheme="majorBidi" w:hAnsiTheme="majorBidi" w:cs="B Nazanin"/>
                <w:b/>
                <w:bCs/>
                <w:noProof/>
                <w:sz w:val="8"/>
                <w:szCs w:val="8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D555E81" wp14:editId="60245F6B">
                      <wp:simplePos x="0" y="0"/>
                      <wp:positionH relativeFrom="column">
                        <wp:posOffset>5157470</wp:posOffset>
                      </wp:positionH>
                      <wp:positionV relativeFrom="paragraph">
                        <wp:posOffset>322580</wp:posOffset>
                      </wp:positionV>
                      <wp:extent cx="215900" cy="222885"/>
                      <wp:effectExtent l="12700" t="9525" r="9525" b="5715"/>
                      <wp:wrapNone/>
                      <wp:docPr id="1071247017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51B3DD" id="Rectangle 15" o:spid="_x0000_s1026" style="position:absolute;left:0;text-align:left;margin-left:406.1pt;margin-top:25.4pt;width:17pt;height:17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"/>
                  </w:pict>
                </mc:Fallback>
              </mc:AlternateContent>
            </w:r>
            <w:r w:rsidRPr="004D0378">
              <w:rPr>
                <w:rFonts w:asciiTheme="majorBidi" w:hAnsiTheme="majorBidi" w:cs="B Nazanin"/>
                <w:b/>
                <w:bCs/>
                <w:noProof/>
                <w:sz w:val="8"/>
                <w:szCs w:val="8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35CD241" wp14:editId="11D1E4DE">
                      <wp:simplePos x="0" y="0"/>
                      <wp:positionH relativeFrom="column">
                        <wp:posOffset>6228715</wp:posOffset>
                      </wp:positionH>
                      <wp:positionV relativeFrom="paragraph">
                        <wp:posOffset>324485</wp:posOffset>
                      </wp:positionV>
                      <wp:extent cx="215900" cy="222885"/>
                      <wp:effectExtent l="12700" t="10160" r="9525" b="5080"/>
                      <wp:wrapNone/>
                      <wp:docPr id="373738805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F3B3F5" id="Rectangle 14" o:spid="_x0000_s1026" style="position:absolute;left:0;text-align:left;margin-left:490.45pt;margin-top:25.55pt;width:17pt;height:17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"/>
                  </w:pict>
                </mc:Fallback>
              </mc:AlternateConten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7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-  با 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چه نوع خروجی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 علمي در طول دوره دكترا كار خود را مطلوب ارزيابي ميكنيد؟        </w:t>
            </w:r>
          </w:p>
          <w:p w14:paraId="16CCF8A2" w14:textId="030A399B" w:rsidR="004D0378" w:rsidRPr="004D0378" w:rsidRDefault="004D0378" w:rsidP="004D0378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4D0378">
              <w:rPr>
                <w:rFonts w:asciiTheme="majorBidi" w:hAnsiTheme="majorBidi" w:cs="B Nazanin"/>
                <w:b/>
                <w:bCs/>
                <w:noProof/>
                <w:sz w:val="8"/>
                <w:szCs w:val="8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B1D671C" wp14:editId="58725583">
                      <wp:simplePos x="0" y="0"/>
                      <wp:positionH relativeFrom="column">
                        <wp:posOffset>2014220</wp:posOffset>
                      </wp:positionH>
                      <wp:positionV relativeFrom="paragraph">
                        <wp:posOffset>36195</wp:posOffset>
                      </wp:positionV>
                      <wp:extent cx="215900" cy="222885"/>
                      <wp:effectExtent l="12700" t="9525" r="9525" b="5715"/>
                      <wp:wrapNone/>
                      <wp:docPr id="245902783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46DEC0" id="Rectangle 15" o:spid="_x0000_s1026" style="position:absolute;left:0;text-align:left;margin-left:158.6pt;margin-top:2.85pt;width:17pt;height:17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"/>
                  </w:pict>
                </mc:Fallback>
              </mc:AlternateContent>
            </w:r>
            <w:r w:rsidRPr="004D0378">
              <w:rPr>
                <w:rFonts w:asciiTheme="majorBidi" w:hAnsiTheme="majorBidi" w:cs="B Nazanin"/>
                <w:b/>
                <w:bCs/>
                <w:noProof/>
                <w:sz w:val="8"/>
                <w:szCs w:val="8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375F1A1" wp14:editId="42C0C03E">
                      <wp:simplePos x="0" y="0"/>
                      <wp:positionH relativeFrom="column">
                        <wp:posOffset>3274695</wp:posOffset>
                      </wp:positionH>
                      <wp:positionV relativeFrom="paragraph">
                        <wp:posOffset>36195</wp:posOffset>
                      </wp:positionV>
                      <wp:extent cx="215900" cy="222885"/>
                      <wp:effectExtent l="12700" t="9525" r="9525" b="5715"/>
                      <wp:wrapNone/>
                      <wp:docPr id="1265689350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903E6" id="Rectangle 15" o:spid="_x0000_s1026" style="position:absolute;left:0;text-align:left;margin-left:257.85pt;margin-top:2.85pt;width:17pt;height:17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"/>
                  </w:pict>
                </mc:Fallback>
              </mc:AlternateConten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>مقاله كنفرانس                  مقاله مجله</w: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چاپ پتنت و ثبت اختراع                  پروژه صنعتی </w:t>
            </w:r>
          </w:p>
          <w:p w14:paraId="121A8075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</w:p>
          <w:p w14:paraId="39BFB809" w14:textId="665A2D04" w:rsidR="004D0378" w:rsidRPr="004D0378" w:rsidRDefault="004D0378" w:rsidP="004D0378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4D0378">
              <w:rPr>
                <w:rFonts w:asciiTheme="majorBidi" w:hAnsiTheme="majorBidi" w:cs="B Nazanin"/>
                <w:b/>
                <w:bCs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AFAE7BF" wp14:editId="1C253373">
                      <wp:simplePos x="0" y="0"/>
                      <wp:positionH relativeFrom="column">
                        <wp:posOffset>3088640</wp:posOffset>
                      </wp:positionH>
                      <wp:positionV relativeFrom="paragraph">
                        <wp:posOffset>340360</wp:posOffset>
                      </wp:positionV>
                      <wp:extent cx="215900" cy="222885"/>
                      <wp:effectExtent l="6350" t="10160" r="6350" b="5080"/>
                      <wp:wrapNone/>
                      <wp:docPr id="523269454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57B503" id="Rectangle 13" o:spid="_x0000_s1026" style="position:absolute;left:0;text-align:left;margin-left:243.2pt;margin-top:26.8pt;width:17pt;height:1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"/>
                  </w:pict>
                </mc:Fallback>
              </mc:AlternateContent>
            </w:r>
            <w:r w:rsidRPr="004D0378">
              <w:rPr>
                <w:rFonts w:asciiTheme="majorBidi" w:hAnsiTheme="majorBidi" w:cs="B Nazanin"/>
                <w:b/>
                <w:bCs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9965F2" wp14:editId="18A43FA8">
                      <wp:simplePos x="0" y="0"/>
                      <wp:positionH relativeFrom="column">
                        <wp:posOffset>4751070</wp:posOffset>
                      </wp:positionH>
                      <wp:positionV relativeFrom="paragraph">
                        <wp:posOffset>311785</wp:posOffset>
                      </wp:positionV>
                      <wp:extent cx="215900" cy="222885"/>
                      <wp:effectExtent l="11430" t="10160" r="10795" b="5080"/>
                      <wp:wrapNone/>
                      <wp:docPr id="1733746665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886A66" id="Rectangle 12" o:spid="_x0000_s1026" style="position:absolute;left:0;text-align:left;margin-left:374.1pt;margin-top:24.55pt;width:17pt;height:1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"/>
                  </w:pict>
                </mc:Fallback>
              </mc:AlternateContent>
            </w:r>
            <w:r>
              <w:rPr>
                <w:rFonts w:asciiTheme="majorBidi" w:hAnsiTheme="majorBidi" w:cs="B Nazanin" w:hint="cs"/>
                <w:b/>
                <w:bCs/>
                <w:rtl/>
              </w:rPr>
              <w:t>8</w:t>
            </w: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- در تمام دوره دكتـرا حضور فيزيكي شما در دانشگاه/دانشكده/آزمايشگاه به چه ميزان خواهد بود؟  </w:t>
            </w:r>
            <w:r w:rsidRPr="004D0378">
              <w:rPr>
                <w:rFonts w:asciiTheme="majorBidi" w:hAnsiTheme="majorBidi" w:cs="B Nazanin"/>
                <w:b/>
                <w:bCs/>
                <w:noProof/>
                <w:sz w:val="8"/>
                <w:szCs w:val="8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5E8F3C4" wp14:editId="70398D0B">
                      <wp:simplePos x="0" y="0"/>
                      <wp:positionH relativeFrom="column">
                        <wp:posOffset>6078220</wp:posOffset>
                      </wp:positionH>
                      <wp:positionV relativeFrom="paragraph">
                        <wp:posOffset>330835</wp:posOffset>
                      </wp:positionV>
                      <wp:extent cx="215900" cy="222885"/>
                      <wp:effectExtent l="5080" t="10160" r="7620" b="5080"/>
                      <wp:wrapNone/>
                      <wp:docPr id="697648468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228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39CDCD" id="Rectangle 11" o:spid="_x0000_s1026" style="position:absolute;left:0;text-align:left;margin-left:478.6pt;margin-top:26.05pt;width:17pt;height:1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"/>
                  </w:pict>
                </mc:Fallback>
              </mc:AlternateContent>
            </w:r>
          </w:p>
          <w:p w14:paraId="0B041108" w14:textId="451F9CD6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        تمـام وقت                               پاره وقت                        (چند روز در هفته ) </w:t>
            </w:r>
          </w:p>
          <w:p w14:paraId="08D9738A" w14:textId="77777777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</w:rPr>
              <w:t>اینجانب                                                                 صحت اطلاعات فوق را تایید نموده و چنانچه خلاف آن عمل نمایم، دانشگاه مجاز است مطابق ضوابط و مقررات عمل نماید. موضوع پیشنهادی اولیه اینجانب برای رساله دکتری در صفحه ای جداگانه ارائه  می شود.</w:t>
            </w:r>
          </w:p>
          <w:p w14:paraId="348917A1" w14:textId="0D175819" w:rsidR="004D0378" w:rsidRPr="004D0378" w:rsidRDefault="004D0378" w:rsidP="007754EA">
            <w:pPr>
              <w:bidi/>
              <w:jc w:val="lowKashida"/>
              <w:rPr>
                <w:rFonts w:asciiTheme="majorBidi" w:hAnsiTheme="majorBidi" w:cs="B Nazanin"/>
                <w:b/>
                <w:bCs/>
                <w:rtl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                                        </w:t>
            </w:r>
          </w:p>
          <w:p w14:paraId="11B87AE9" w14:textId="0D0B6D53" w:rsidR="004D0378" w:rsidRPr="004D0378" w:rsidRDefault="004D0378" w:rsidP="004D0378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</w:rPr>
            </w:pPr>
            <w:r w:rsidRPr="004D0378">
              <w:rPr>
                <w:rFonts w:asciiTheme="majorBidi" w:hAnsiTheme="majorBidi" w:cs="B Nazanin"/>
                <w:b/>
                <w:bCs/>
                <w:rtl/>
              </w:rPr>
              <w:t xml:space="preserve">  نام و نام خانوادگي:                                            تاريخ:                      امضاء</w:t>
            </w:r>
          </w:p>
        </w:tc>
      </w:tr>
    </w:tbl>
    <w:p w14:paraId="158AD8C4" w14:textId="4BEFE9ED" w:rsidR="004D0378" w:rsidRDefault="004D0378" w:rsidP="004D0378">
      <w:pPr>
        <w:bidi/>
        <w:jc w:val="both"/>
        <w:rPr>
          <w:rFonts w:asciiTheme="majorBidi" w:hAnsiTheme="majorBidi" w:cs="B Nazanin"/>
          <w:b/>
          <w:bCs/>
          <w:rtl/>
          <w:lang w:bidi="fa-IR"/>
        </w:rPr>
      </w:pPr>
    </w:p>
    <w:sectPr w:rsidR="004D0378" w:rsidSect="00CE41AD">
      <w:headerReference w:type="default" r:id="rId7"/>
      <w:pgSz w:w="12240" w:h="15840"/>
      <w:pgMar w:top="567" w:right="142" w:bottom="567" w:left="284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F3C5F" w14:textId="77777777" w:rsidR="0027442D" w:rsidRDefault="0027442D" w:rsidP="00BD026B">
      <w:pPr>
        <w:spacing w:after="0" w:line="240" w:lineRule="auto"/>
      </w:pPr>
      <w:r>
        <w:separator/>
      </w:r>
    </w:p>
  </w:endnote>
  <w:endnote w:type="continuationSeparator" w:id="0">
    <w:p w14:paraId="12F6C6A2" w14:textId="77777777" w:rsidR="0027442D" w:rsidRDefault="0027442D" w:rsidP="00BD0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618A7" w14:textId="77777777" w:rsidR="0027442D" w:rsidRDefault="0027442D" w:rsidP="00BD026B">
      <w:pPr>
        <w:spacing w:after="0" w:line="240" w:lineRule="auto"/>
      </w:pPr>
      <w:r>
        <w:separator/>
      </w:r>
    </w:p>
  </w:footnote>
  <w:footnote w:type="continuationSeparator" w:id="0">
    <w:p w14:paraId="37D35F8A" w14:textId="77777777" w:rsidR="0027442D" w:rsidRDefault="0027442D" w:rsidP="00BD02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93FAB" w14:textId="1218BF5D" w:rsidR="00CE41AD" w:rsidRPr="00CE41AD" w:rsidRDefault="004D0378" w:rsidP="00CE41AD">
    <w:pPr>
      <w:pStyle w:val="Header"/>
      <w:spacing w:before="100" w:beforeAutospacing="1"/>
      <w:jc w:val="center"/>
      <w:rPr>
        <w:rFonts w:cs="B Titr"/>
        <w:sz w:val="40"/>
        <w:szCs w:val="40"/>
        <w:lang w:bidi="fa-IR"/>
      </w:rPr>
    </w:pPr>
    <w:r>
      <w:rPr>
        <w:rFonts w:cs="B Titr" w:hint="cs"/>
        <w:sz w:val="40"/>
        <w:szCs w:val="40"/>
        <w:rtl/>
        <w:lang w:bidi="fa-IR"/>
      </w:rPr>
      <w:t>مشخصات فردی (فرم 300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DU2sDAxN7I0MzFQ0lEKTi0uzszPAykwrgUAcKCr7CwAAAA="/>
  </w:docVars>
  <w:rsids>
    <w:rsidRoot w:val="00BD026B"/>
    <w:rsid w:val="000B24F3"/>
    <w:rsid w:val="00166E05"/>
    <w:rsid w:val="001B507D"/>
    <w:rsid w:val="00210F7F"/>
    <w:rsid w:val="0027442D"/>
    <w:rsid w:val="002F3934"/>
    <w:rsid w:val="00344693"/>
    <w:rsid w:val="003633BC"/>
    <w:rsid w:val="003D1C4E"/>
    <w:rsid w:val="00441361"/>
    <w:rsid w:val="00470B7B"/>
    <w:rsid w:val="004D0378"/>
    <w:rsid w:val="004E2616"/>
    <w:rsid w:val="00534512"/>
    <w:rsid w:val="0060230F"/>
    <w:rsid w:val="00705D54"/>
    <w:rsid w:val="00714771"/>
    <w:rsid w:val="00832E50"/>
    <w:rsid w:val="009363D2"/>
    <w:rsid w:val="009945A4"/>
    <w:rsid w:val="00AC4769"/>
    <w:rsid w:val="00B91380"/>
    <w:rsid w:val="00BD026B"/>
    <w:rsid w:val="00BE7271"/>
    <w:rsid w:val="00C05F86"/>
    <w:rsid w:val="00CE41AD"/>
    <w:rsid w:val="00D351E6"/>
    <w:rsid w:val="00EF7905"/>
    <w:rsid w:val="00FB5C23"/>
    <w:rsid w:val="00FF4E35"/>
    <w:rsid w:val="00FF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/"/>
  <w:listSeparator w:val="؛"/>
  <w14:docId w14:val="055BD653"/>
  <w15:chartTrackingRefBased/>
  <w15:docId w15:val="{87E1490A-BF4B-43FF-9E2A-C483E6FE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26B"/>
  </w:style>
  <w:style w:type="paragraph" w:styleId="Footer">
    <w:name w:val="footer"/>
    <w:basedOn w:val="Normal"/>
    <w:link w:val="FooterChar"/>
    <w:uiPriority w:val="99"/>
    <w:unhideWhenUsed/>
    <w:rsid w:val="00BD0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26B"/>
  </w:style>
  <w:style w:type="table" w:styleId="TableGrid">
    <w:name w:val="Table Grid"/>
    <w:basedOn w:val="TableNormal"/>
    <w:uiPriority w:val="39"/>
    <w:rsid w:val="00BD02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0EEEE-680A-4225-B113-DCECB705B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akbarzadeh</dc:creator>
  <cp:keywords/>
  <dc:description/>
  <cp:lastModifiedBy>user</cp:lastModifiedBy>
  <cp:revision>5</cp:revision>
  <cp:lastPrinted>2023-05-20T08:19:00Z</cp:lastPrinted>
  <dcterms:created xsi:type="dcterms:W3CDTF">2022-05-23T09:52:00Z</dcterms:created>
  <dcterms:modified xsi:type="dcterms:W3CDTF">2023-05-20T08:22:00Z</dcterms:modified>
</cp:coreProperties>
</file>